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7F5798" w:rsidRPr="00B71BB6" w14:paraId="6A00D3F4" w14:textId="77777777" w:rsidTr="007F5798">
        <w:tc>
          <w:tcPr>
            <w:tcW w:w="4530" w:type="dxa"/>
          </w:tcPr>
          <w:p w14:paraId="3ADE16B1" w14:textId="54372EFC" w:rsidR="007F5798" w:rsidRPr="00B71BB6" w:rsidRDefault="007F5798" w:rsidP="00C85BB8">
            <w:pPr>
              <w:rPr>
                <w:rFonts w:eastAsia="Times New Roman" w:cstheme="minorHAnsi"/>
                <w:sz w:val="19"/>
                <w:szCs w:val="19"/>
                <w:lang w:val="en-GB" w:eastAsia="nl-NL"/>
              </w:rPr>
            </w:pPr>
            <w:r w:rsidRPr="00B71BB6">
              <w:rPr>
                <w:rFonts w:eastAsia="Times New Roman" w:cstheme="minorHAnsi"/>
                <w:noProof/>
                <w:sz w:val="19"/>
                <w:szCs w:val="19"/>
                <w:lang w:val="en-GB" w:eastAsia="nl-NL"/>
              </w:rPr>
              <w:drawing>
                <wp:anchor distT="0" distB="0" distL="114300" distR="114300" simplePos="0" relativeHeight="251658240" behindDoc="0" locked="0" layoutInCell="1" allowOverlap="1" wp14:anchorId="52ADD5E3" wp14:editId="01958583">
                  <wp:simplePos x="0" y="0"/>
                  <wp:positionH relativeFrom="column">
                    <wp:posOffset>-19050</wp:posOffset>
                  </wp:positionH>
                  <wp:positionV relativeFrom="paragraph">
                    <wp:posOffset>10160</wp:posOffset>
                  </wp:positionV>
                  <wp:extent cx="1066165" cy="1327785"/>
                  <wp:effectExtent l="0" t="0" r="635" b="5715"/>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0"/>
                          <a:stretch>
                            <a:fillRect/>
                          </a:stretch>
                        </pic:blipFill>
                        <pic:spPr>
                          <a:xfrm>
                            <a:off x="0" y="0"/>
                            <a:ext cx="1066165" cy="1327785"/>
                          </a:xfrm>
                          <a:prstGeom prst="rect">
                            <a:avLst/>
                          </a:prstGeom>
                        </pic:spPr>
                      </pic:pic>
                    </a:graphicData>
                  </a:graphic>
                  <wp14:sizeRelH relativeFrom="margin">
                    <wp14:pctWidth>0</wp14:pctWidth>
                  </wp14:sizeRelH>
                  <wp14:sizeRelV relativeFrom="margin">
                    <wp14:pctHeight>0</wp14:pctHeight>
                  </wp14:sizeRelV>
                </wp:anchor>
              </w:drawing>
            </w:r>
          </w:p>
        </w:tc>
        <w:tc>
          <w:tcPr>
            <w:tcW w:w="4530" w:type="dxa"/>
          </w:tcPr>
          <w:p w14:paraId="6CA37048" w14:textId="77777777" w:rsidR="007F5798" w:rsidRPr="00B71BB6" w:rsidRDefault="007F5798" w:rsidP="007F5798">
            <w:pPr>
              <w:jc w:val="right"/>
              <w:rPr>
                <w:rFonts w:eastAsiaTheme="minorEastAsia" w:cstheme="minorHAnsi"/>
                <w:b/>
                <w:bCs/>
                <w:noProof/>
                <w:color w:val="0A77B2"/>
                <w:sz w:val="28"/>
                <w:szCs w:val="28"/>
                <w:lang w:val="en-US" w:eastAsia="en-CA"/>
              </w:rPr>
            </w:pPr>
            <w:r w:rsidRPr="00B71BB6">
              <w:rPr>
                <w:rFonts w:eastAsiaTheme="minorEastAsia" w:cstheme="minorHAnsi"/>
                <w:b/>
                <w:bCs/>
                <w:noProof/>
                <w:color w:val="0A77B2"/>
                <w:sz w:val="28"/>
                <w:szCs w:val="28"/>
                <w:lang w:val="en-US" w:eastAsia="en-CA"/>
              </w:rPr>
              <w:t>European Disability Forum</w:t>
            </w:r>
          </w:p>
          <w:p w14:paraId="49A1D159" w14:textId="33BCF8D8" w:rsidR="007F5798" w:rsidRPr="00B71BB6" w:rsidRDefault="007F5798" w:rsidP="007F5798">
            <w:pPr>
              <w:jc w:val="right"/>
              <w:rPr>
                <w:rFonts w:eastAsiaTheme="minorEastAsia" w:cstheme="minorHAnsi"/>
                <w:noProof/>
                <w:color w:val="E22C21"/>
                <w:lang w:val="en-GB" w:eastAsia="en-GB"/>
              </w:rPr>
            </w:pPr>
            <w:r w:rsidRPr="00B71BB6">
              <w:rPr>
                <w:rFonts w:eastAsiaTheme="minorEastAsia" w:cstheme="minorHAnsi"/>
                <w:noProof/>
                <w:color w:val="E22C21"/>
                <w:lang w:val="en-GB" w:eastAsia="en-GB"/>
              </w:rPr>
              <w:t>nothing about us without us</w:t>
            </w:r>
          </w:p>
          <w:p w14:paraId="73A344D7" w14:textId="77777777" w:rsidR="007F5798" w:rsidRPr="00B71BB6" w:rsidRDefault="007F5798" w:rsidP="007F5798">
            <w:pPr>
              <w:jc w:val="right"/>
              <w:rPr>
                <w:rFonts w:eastAsiaTheme="minorEastAsia" w:cstheme="minorHAnsi"/>
                <w:noProof/>
                <w:color w:val="808080"/>
                <w:lang w:val="en-GB" w:eastAsia="en-GB"/>
              </w:rPr>
            </w:pPr>
          </w:p>
          <w:p w14:paraId="29DC6D65" w14:textId="77777777" w:rsidR="007F5798" w:rsidRPr="00B71BB6" w:rsidRDefault="007F5798" w:rsidP="007F5798">
            <w:pPr>
              <w:jc w:val="right"/>
              <w:rPr>
                <w:rFonts w:eastAsiaTheme="minorEastAsia" w:cstheme="minorHAnsi"/>
                <w:noProof/>
                <w:color w:val="808080" w:themeColor="background1" w:themeShade="80"/>
                <w:sz w:val="16"/>
                <w:szCs w:val="16"/>
                <w:lang w:val="fr-BE" w:eastAsia="en-GB"/>
              </w:rPr>
            </w:pPr>
            <w:r w:rsidRPr="00B71BB6">
              <w:rPr>
                <w:rFonts w:eastAsiaTheme="minorEastAsia" w:cstheme="minorHAnsi"/>
                <w:noProof/>
                <w:color w:val="808080" w:themeColor="background1" w:themeShade="80"/>
                <w:sz w:val="16"/>
                <w:szCs w:val="16"/>
                <w:lang w:val="fr-BE" w:eastAsia="en-GB"/>
              </w:rPr>
              <w:t>Avenue des Art 7-8</w:t>
            </w:r>
          </w:p>
          <w:p w14:paraId="054A819B" w14:textId="77777777" w:rsidR="007F5798" w:rsidRPr="00B71BB6" w:rsidRDefault="007F5798" w:rsidP="007F5798">
            <w:pPr>
              <w:jc w:val="right"/>
              <w:rPr>
                <w:rFonts w:eastAsiaTheme="minorEastAsia" w:cstheme="minorHAnsi"/>
                <w:noProof/>
                <w:color w:val="808080" w:themeColor="background1" w:themeShade="80"/>
                <w:sz w:val="16"/>
                <w:szCs w:val="16"/>
                <w:lang w:val="fr-BE" w:eastAsia="en-GB"/>
              </w:rPr>
            </w:pPr>
            <w:r w:rsidRPr="00B71BB6">
              <w:rPr>
                <w:rFonts w:eastAsiaTheme="minorEastAsia" w:cstheme="minorHAnsi"/>
                <w:noProof/>
                <w:color w:val="808080" w:themeColor="background1" w:themeShade="80"/>
                <w:sz w:val="16"/>
                <w:szCs w:val="16"/>
                <w:lang w:val="fr-BE" w:eastAsia="en-GB"/>
              </w:rPr>
              <w:t>1210</w:t>
            </w:r>
          </w:p>
          <w:p w14:paraId="5FE92D5B" w14:textId="32FD1FE2" w:rsidR="007F5798" w:rsidRPr="00B71BB6" w:rsidRDefault="007F5798" w:rsidP="007F5798">
            <w:pPr>
              <w:jc w:val="right"/>
              <w:rPr>
                <w:rFonts w:eastAsiaTheme="minorEastAsia" w:cstheme="minorHAnsi"/>
                <w:noProof/>
                <w:color w:val="808080" w:themeColor="background1" w:themeShade="80"/>
                <w:sz w:val="16"/>
                <w:szCs w:val="16"/>
                <w:lang w:val="fr-BE" w:eastAsia="en-GB"/>
              </w:rPr>
            </w:pPr>
            <w:r w:rsidRPr="00B71BB6">
              <w:rPr>
                <w:rFonts w:eastAsiaTheme="minorEastAsia" w:cstheme="minorHAnsi"/>
                <w:noProof/>
                <w:color w:val="808080" w:themeColor="background1" w:themeShade="80"/>
                <w:sz w:val="16"/>
                <w:szCs w:val="16"/>
                <w:lang w:val="fr-BE" w:eastAsia="en-GB"/>
              </w:rPr>
              <w:t>Bruxelles</w:t>
            </w:r>
          </w:p>
          <w:p w14:paraId="201BB9A6" w14:textId="734D2A70" w:rsidR="007F5798" w:rsidRPr="00B71BB6" w:rsidRDefault="007F5798" w:rsidP="007F5798">
            <w:pPr>
              <w:jc w:val="right"/>
              <w:rPr>
                <w:rFonts w:eastAsiaTheme="minorEastAsia" w:cstheme="minorHAnsi"/>
                <w:noProof/>
                <w:color w:val="0A77B2"/>
                <w:sz w:val="16"/>
                <w:szCs w:val="16"/>
                <w:lang w:val="fr-BE" w:eastAsia="en-CA"/>
              </w:rPr>
            </w:pPr>
            <w:hyperlink r:id="rId11" w:history="1">
              <w:r w:rsidRPr="00B71BB6">
                <w:rPr>
                  <w:rStyle w:val="Hyperlink"/>
                  <w:rFonts w:eastAsiaTheme="minorEastAsia" w:cstheme="minorHAnsi"/>
                  <w:noProof/>
                  <w:color w:val="0A77B2"/>
                  <w:sz w:val="16"/>
                  <w:szCs w:val="16"/>
                  <w:lang w:val="fr-BE" w:eastAsia="en-CA"/>
                </w:rPr>
                <w:t>www.edf-feph.org</w:t>
              </w:r>
            </w:hyperlink>
            <w:r w:rsidRPr="00B71BB6">
              <w:rPr>
                <w:rFonts w:eastAsiaTheme="minorEastAsia" w:cstheme="minorHAnsi"/>
                <w:noProof/>
                <w:color w:val="0A77B2"/>
                <w:sz w:val="16"/>
                <w:szCs w:val="16"/>
                <w:lang w:val="fr-BE" w:eastAsia="en-CA"/>
              </w:rPr>
              <w:t xml:space="preserve"> </w:t>
            </w:r>
          </w:p>
          <w:p w14:paraId="7519633B" w14:textId="77777777" w:rsidR="007F5798" w:rsidRPr="00B71BB6" w:rsidRDefault="007F5798" w:rsidP="007F5798">
            <w:pPr>
              <w:rPr>
                <w:rFonts w:eastAsia="Times New Roman" w:cstheme="minorHAnsi"/>
                <w:sz w:val="19"/>
                <w:szCs w:val="19"/>
                <w:lang w:val="fr-BE" w:eastAsia="nl-NL"/>
              </w:rPr>
            </w:pPr>
          </w:p>
        </w:tc>
      </w:tr>
    </w:tbl>
    <w:p w14:paraId="3FCDC4A8" w14:textId="77777777" w:rsidR="00AB202D" w:rsidRPr="00B71BB6" w:rsidRDefault="00AB202D" w:rsidP="00C85BB8">
      <w:pPr>
        <w:spacing w:after="0"/>
        <w:rPr>
          <w:rFonts w:eastAsia="Times New Roman" w:cstheme="minorHAnsi"/>
          <w:sz w:val="19"/>
          <w:szCs w:val="19"/>
          <w:lang w:val="fr-BE" w:eastAsia="nl-NL"/>
        </w:rPr>
      </w:pPr>
    </w:p>
    <w:p w14:paraId="5B700B52" w14:textId="77777777" w:rsidR="00AB202D" w:rsidRPr="00B71BB6" w:rsidRDefault="00AB202D" w:rsidP="00C85BB8">
      <w:pPr>
        <w:spacing w:after="0"/>
        <w:rPr>
          <w:rFonts w:eastAsia="Times New Roman" w:cstheme="minorHAnsi"/>
          <w:sz w:val="19"/>
          <w:szCs w:val="19"/>
          <w:lang w:val="fr-BE" w:eastAsia="nl-NL"/>
        </w:rPr>
      </w:pPr>
    </w:p>
    <w:p w14:paraId="7ADCA999" w14:textId="5D9228B9" w:rsidR="005C4569" w:rsidRPr="00B71BB6" w:rsidRDefault="005C4569" w:rsidP="005C4569">
      <w:pPr>
        <w:pStyle w:val="Title"/>
        <w:rPr>
          <w:rFonts w:asciiTheme="minorHAnsi" w:hAnsiTheme="minorHAnsi" w:cstheme="minorBidi"/>
          <w:lang w:val="en-US" w:eastAsia="nl-NL"/>
        </w:rPr>
      </w:pPr>
      <w:r w:rsidRPr="22B7664F">
        <w:rPr>
          <w:rFonts w:asciiTheme="minorHAnsi" w:hAnsiTheme="minorHAnsi" w:cstheme="minorBidi"/>
          <w:lang w:val="en-US" w:eastAsia="nl-NL"/>
        </w:rPr>
        <w:t xml:space="preserve">EDF </w:t>
      </w:r>
      <w:r w:rsidR="00AF280D" w:rsidRPr="22B7664F">
        <w:rPr>
          <w:rFonts w:asciiTheme="minorHAnsi" w:hAnsiTheme="minorHAnsi" w:cstheme="minorBidi"/>
          <w:lang w:val="en-US" w:eastAsia="nl-NL"/>
        </w:rPr>
        <w:t>Sub-granting –</w:t>
      </w:r>
      <w:r w:rsidR="4FD7B746" w:rsidRPr="22B7664F">
        <w:rPr>
          <w:rFonts w:asciiTheme="minorHAnsi" w:hAnsiTheme="minorHAnsi" w:cstheme="minorBidi"/>
          <w:lang w:val="en-US" w:eastAsia="nl-NL"/>
        </w:rPr>
        <w:t xml:space="preserve"> Women with disabilities leading the change</w:t>
      </w:r>
    </w:p>
    <w:p w14:paraId="7E635BB3" w14:textId="77777777" w:rsidR="005C4569" w:rsidRPr="00B71BB6" w:rsidRDefault="005C4569" w:rsidP="005C4569">
      <w:pPr>
        <w:spacing w:after="0"/>
        <w:rPr>
          <w:rFonts w:eastAsia="Times New Roman" w:cstheme="minorHAnsi"/>
          <w:sz w:val="19"/>
          <w:szCs w:val="19"/>
          <w:lang w:val="en-US" w:eastAsia="nl-NL"/>
        </w:rPr>
      </w:pPr>
    </w:p>
    <w:p w14:paraId="44C1CB74" w14:textId="77777777" w:rsidR="005C4569" w:rsidRPr="00B71BB6" w:rsidRDefault="005C4569" w:rsidP="005C4569">
      <w:pPr>
        <w:pStyle w:val="Heading1"/>
        <w:rPr>
          <w:rFonts w:asciiTheme="minorHAnsi" w:hAnsiTheme="minorHAnsi" w:cstheme="minorHAnsi"/>
          <w:lang w:val="en-US" w:eastAsia="nl-NL"/>
        </w:rPr>
      </w:pPr>
      <w:r w:rsidRPr="00B71BB6">
        <w:rPr>
          <w:rFonts w:asciiTheme="minorHAnsi" w:hAnsiTheme="minorHAnsi" w:cstheme="minorHAnsi"/>
          <w:lang w:val="en-US" w:eastAsia="nl-NL"/>
        </w:rPr>
        <w:t xml:space="preserve">Your organisation </w:t>
      </w:r>
    </w:p>
    <w:p w14:paraId="59A6EA7F" w14:textId="77777777" w:rsidR="005C4569" w:rsidRPr="00B71BB6" w:rsidRDefault="005C4569" w:rsidP="005C4569">
      <w:pPr>
        <w:spacing w:after="0"/>
        <w:rPr>
          <w:rFonts w:eastAsia="Times New Roman" w:cstheme="minorHAnsi"/>
          <w:sz w:val="19"/>
          <w:szCs w:val="19"/>
          <w:lang w:val="en-US" w:eastAsia="nl-NL"/>
        </w:rPr>
      </w:pPr>
    </w:p>
    <w:p w14:paraId="1D714DC9"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Organisation's name</w:t>
      </w:r>
    </w:p>
    <w:p w14:paraId="55D04DF8" w14:textId="6883A582" w:rsidR="005C4569" w:rsidRPr="00200885" w:rsidRDefault="005C4569" w:rsidP="005C4569">
      <w:pPr>
        <w:spacing w:after="0"/>
        <w:rPr>
          <w:rFonts w:eastAsia="Times New Roman" w:cstheme="minorHAnsi"/>
          <w:highlight w:val="yellow"/>
          <w:lang w:val="en-US" w:eastAsia="nl-NL"/>
        </w:rPr>
      </w:pPr>
      <w:r w:rsidRPr="003E6A16">
        <w:rPr>
          <w:rFonts w:eastAsia="Times New Roman" w:cstheme="minorHAnsi"/>
          <w:highlight w:val="yellow"/>
          <w:lang w:val="en-US" w:eastAsia="nl-NL"/>
        </w:rPr>
        <w:t xml:space="preserve">Type your </w:t>
      </w:r>
      <w:r w:rsidRPr="00200885">
        <w:rPr>
          <w:rFonts w:eastAsia="Times New Roman" w:cstheme="minorHAnsi"/>
          <w:highlight w:val="yellow"/>
          <w:lang w:val="en-US" w:eastAsia="nl-NL"/>
        </w:rPr>
        <w:t>answer here</w:t>
      </w:r>
    </w:p>
    <w:p w14:paraId="334BFD4F" w14:textId="05AE1C4E" w:rsidR="005C4569" w:rsidRDefault="001A5BD1" w:rsidP="005C4569">
      <w:pPr>
        <w:spacing w:after="0"/>
        <w:rPr>
          <w:rFonts w:eastAsia="Times New Roman" w:cstheme="minorHAnsi"/>
          <w:lang w:val="en-US" w:eastAsia="nl-NL"/>
        </w:rPr>
      </w:pPr>
      <w:r>
        <w:rPr>
          <w:rFonts w:eastAsia="Times New Roman" w:cstheme="minorHAnsi"/>
          <w:highlight w:val="yellow"/>
          <w:lang w:val="en-US" w:eastAsia="nl-NL"/>
        </w:rPr>
        <w:t>Explain l</w:t>
      </w:r>
      <w:r w:rsidR="00200885" w:rsidRPr="00200885">
        <w:rPr>
          <w:rFonts w:eastAsia="Times New Roman" w:cstheme="minorHAnsi"/>
          <w:highlight w:val="yellow"/>
          <w:lang w:val="en-US" w:eastAsia="nl-NL"/>
        </w:rPr>
        <w:t>ink with EDF (member of EDF, or member of a member of EDF)</w:t>
      </w:r>
    </w:p>
    <w:p w14:paraId="2DD51C2C" w14:textId="77777777" w:rsidR="00200885" w:rsidRPr="003E6A16" w:rsidRDefault="00200885" w:rsidP="005C4569">
      <w:pPr>
        <w:spacing w:after="0"/>
        <w:rPr>
          <w:rFonts w:eastAsia="Times New Roman" w:cstheme="minorHAnsi"/>
          <w:lang w:val="en-US" w:eastAsia="nl-NL"/>
        </w:rPr>
      </w:pPr>
    </w:p>
    <w:p w14:paraId="05418DDA" w14:textId="524356D1" w:rsidR="005C4569" w:rsidRPr="003E6A16" w:rsidRDefault="009C74C1" w:rsidP="005C4569">
      <w:pPr>
        <w:spacing w:after="0"/>
        <w:rPr>
          <w:rFonts w:eastAsia="Times New Roman" w:cstheme="minorHAnsi"/>
          <w:b/>
          <w:bCs/>
          <w:lang w:val="en-US" w:eastAsia="nl-NL"/>
        </w:rPr>
      </w:pPr>
      <w:r>
        <w:rPr>
          <w:rFonts w:eastAsia="Times New Roman" w:cstheme="minorHAnsi"/>
          <w:b/>
          <w:bCs/>
          <w:lang w:val="en-US" w:eastAsia="nl-NL"/>
        </w:rPr>
        <w:t>Full address (including the country)</w:t>
      </w:r>
    </w:p>
    <w:p w14:paraId="4A560095"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71BE7547" w14:textId="77777777" w:rsidR="005C4569" w:rsidRPr="003E6A16" w:rsidRDefault="005C4569" w:rsidP="005C4569">
      <w:pPr>
        <w:spacing w:after="0"/>
        <w:rPr>
          <w:rFonts w:eastAsia="Times New Roman" w:cstheme="minorHAnsi"/>
          <w:lang w:val="en-US" w:eastAsia="nl-NL"/>
        </w:rPr>
      </w:pPr>
    </w:p>
    <w:p w14:paraId="32A62BAA" w14:textId="3E7D0ACD"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Your Organisation's legal status:</w:t>
      </w:r>
    </w:p>
    <w:p w14:paraId="60613A1B"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2F53AC5C" w14:textId="77777777" w:rsidR="005C4569" w:rsidRPr="003E6A16" w:rsidRDefault="005C4569" w:rsidP="005C4569">
      <w:pPr>
        <w:spacing w:after="0"/>
        <w:rPr>
          <w:rFonts w:eastAsia="Times New Roman" w:cstheme="minorHAnsi"/>
          <w:lang w:val="en-US" w:eastAsia="nl-NL"/>
        </w:rPr>
      </w:pPr>
    </w:p>
    <w:p w14:paraId="38080EA1"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Name of legal representative</w:t>
      </w:r>
    </w:p>
    <w:p w14:paraId="0CFEFFD1"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5436BBC0" w14:textId="368D4FA9" w:rsidR="005C4569" w:rsidRPr="003E6A16" w:rsidRDefault="005C4569" w:rsidP="005C4569">
      <w:pPr>
        <w:spacing w:after="0"/>
        <w:rPr>
          <w:rFonts w:eastAsia="Times New Roman" w:cstheme="minorHAnsi"/>
          <w:lang w:val="en-US" w:eastAsia="nl-NL"/>
        </w:rPr>
      </w:pPr>
    </w:p>
    <w:p w14:paraId="52CDA2E5"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Description of the organisation</w:t>
      </w:r>
    </w:p>
    <w:p w14:paraId="35EF057B" w14:textId="77777777" w:rsidR="005C4569" w:rsidRPr="003E6A16" w:rsidRDefault="005C4569" w:rsidP="005C4569">
      <w:pPr>
        <w:spacing w:after="0"/>
        <w:rPr>
          <w:rFonts w:eastAsia="Times New Roman" w:cstheme="minorHAnsi"/>
          <w:lang w:val="en-US" w:eastAsia="nl-NL"/>
        </w:rPr>
      </w:pPr>
      <w:r w:rsidRPr="00357FFE">
        <w:rPr>
          <w:rFonts w:eastAsia="Times New Roman" w:cstheme="minorHAnsi"/>
          <w:highlight w:val="yellow"/>
          <w:lang w:val="en-US" w:eastAsia="nl-NL"/>
        </w:rPr>
        <w:t>Maximum 1000 characters</w:t>
      </w:r>
    </w:p>
    <w:p w14:paraId="419095A3" w14:textId="3DAFA24B"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62C97072" w14:textId="77777777" w:rsidR="005C4569" w:rsidRPr="003E6A16" w:rsidRDefault="005C4569" w:rsidP="005C4569">
      <w:pPr>
        <w:spacing w:after="0"/>
        <w:rPr>
          <w:rFonts w:eastAsia="Times New Roman" w:cstheme="minorHAnsi"/>
          <w:lang w:val="en-US" w:eastAsia="nl-NL"/>
        </w:rPr>
      </w:pPr>
    </w:p>
    <w:p w14:paraId="64EBA445" w14:textId="43269C71"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Have you previously worked on </w:t>
      </w:r>
      <w:r w:rsidR="007051FE">
        <w:rPr>
          <w:rFonts w:eastAsia="Times New Roman" w:cstheme="minorHAnsi"/>
          <w:b/>
          <w:bCs/>
          <w:lang w:val="en-US" w:eastAsia="nl-NL"/>
        </w:rPr>
        <w:t>Women’s Rights and Gender Equality</w:t>
      </w:r>
      <w:r w:rsidRPr="003E6A16">
        <w:rPr>
          <w:rFonts w:eastAsia="Times New Roman" w:cstheme="minorHAnsi"/>
          <w:b/>
          <w:bCs/>
          <w:lang w:val="en-US" w:eastAsia="nl-NL"/>
        </w:rPr>
        <w:t xml:space="preserve"> and its impacts? </w:t>
      </w:r>
    </w:p>
    <w:p w14:paraId="3F09E99F" w14:textId="77777777" w:rsidR="005C4569" w:rsidRPr="003E6A16" w:rsidRDefault="005C4569" w:rsidP="005C4569">
      <w:pPr>
        <w:spacing w:after="0"/>
        <w:rPr>
          <w:rFonts w:eastAsia="Times New Roman" w:cstheme="minorHAnsi"/>
          <w:lang w:val="en-US" w:eastAsia="nl-NL"/>
        </w:rPr>
      </w:pPr>
      <w:r w:rsidRPr="00357FFE">
        <w:rPr>
          <w:rFonts w:eastAsia="Times New Roman" w:cstheme="minorHAnsi"/>
          <w:highlight w:val="yellow"/>
          <w:lang w:val="en-US" w:eastAsia="nl-NL"/>
        </w:rPr>
        <w:t>Maximum 2000 characters</w:t>
      </w:r>
    </w:p>
    <w:p w14:paraId="2E7CD790" w14:textId="7C5BFA70"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066682C9"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 xml:space="preserve"> </w:t>
      </w:r>
    </w:p>
    <w:p w14:paraId="25B419D6"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Your Organisation's website</w:t>
      </w:r>
    </w:p>
    <w:p w14:paraId="6FA39E7C"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5822C020" w14:textId="77777777" w:rsidR="005C4569" w:rsidRPr="003E6A16" w:rsidRDefault="005C4569" w:rsidP="005C4569">
      <w:pPr>
        <w:spacing w:after="0"/>
        <w:rPr>
          <w:rFonts w:eastAsia="Times New Roman" w:cstheme="minorHAnsi"/>
          <w:lang w:val="en-US" w:eastAsia="nl-NL"/>
        </w:rPr>
      </w:pPr>
    </w:p>
    <w:p w14:paraId="2C8F5B10" w14:textId="5401FB7C"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Your Organisation’s annual budget in Euros </w:t>
      </w:r>
    </w:p>
    <w:p w14:paraId="7303E85D"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1D02C30E" w14:textId="77777777" w:rsidR="005C4569" w:rsidRPr="003E6A16" w:rsidRDefault="005C4569" w:rsidP="005C4569">
      <w:pPr>
        <w:spacing w:after="0"/>
        <w:rPr>
          <w:rFonts w:eastAsia="Times New Roman" w:cstheme="minorHAnsi"/>
          <w:lang w:val="en-US" w:eastAsia="nl-NL"/>
        </w:rPr>
      </w:pPr>
    </w:p>
    <w:p w14:paraId="0E01AECE"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 xml:space="preserve">Is your organisation audited? </w:t>
      </w:r>
    </w:p>
    <w:p w14:paraId="6B199BB6"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lastRenderedPageBreak/>
        <w:t>Type your answer here</w:t>
      </w:r>
    </w:p>
    <w:p w14:paraId="0091548A" w14:textId="77777777" w:rsidR="005C4569" w:rsidRPr="00B71BB6" w:rsidRDefault="005C4569" w:rsidP="005C4569">
      <w:pPr>
        <w:spacing w:after="0"/>
        <w:rPr>
          <w:rFonts w:eastAsia="Times New Roman" w:cstheme="minorHAnsi"/>
          <w:sz w:val="19"/>
          <w:szCs w:val="19"/>
          <w:lang w:val="en-US" w:eastAsia="nl-NL"/>
        </w:rPr>
      </w:pPr>
    </w:p>
    <w:p w14:paraId="6264EBE7" w14:textId="77777777" w:rsidR="005C4569" w:rsidRPr="00B71BB6" w:rsidRDefault="005C4569" w:rsidP="005C4569">
      <w:pPr>
        <w:pStyle w:val="Heading1"/>
        <w:rPr>
          <w:rFonts w:asciiTheme="minorHAnsi" w:hAnsiTheme="minorHAnsi" w:cstheme="minorHAnsi"/>
          <w:lang w:val="en-US" w:eastAsia="nl-NL"/>
        </w:rPr>
      </w:pPr>
      <w:r w:rsidRPr="00B71BB6">
        <w:rPr>
          <w:rFonts w:asciiTheme="minorHAnsi" w:hAnsiTheme="minorHAnsi" w:cstheme="minorHAnsi"/>
          <w:lang w:val="en-US" w:eastAsia="nl-NL"/>
        </w:rPr>
        <w:t xml:space="preserve">Contact Person </w:t>
      </w:r>
    </w:p>
    <w:p w14:paraId="54BAD87B"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Name</w:t>
      </w:r>
    </w:p>
    <w:p w14:paraId="507782E3"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3BDDB4E5" w14:textId="77777777" w:rsidR="005C4569" w:rsidRPr="003E6A16" w:rsidRDefault="005C4569" w:rsidP="005C4569">
      <w:pPr>
        <w:spacing w:after="0"/>
        <w:rPr>
          <w:rFonts w:eastAsia="Times New Roman" w:cstheme="minorHAnsi"/>
          <w:lang w:val="en-US" w:eastAsia="nl-NL"/>
        </w:rPr>
      </w:pPr>
    </w:p>
    <w:p w14:paraId="43717B53"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Position</w:t>
      </w:r>
    </w:p>
    <w:p w14:paraId="13E51C5A"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3537F8E9" w14:textId="77777777" w:rsidR="005C4569" w:rsidRPr="003E6A16" w:rsidRDefault="005C4569" w:rsidP="005C4569">
      <w:pPr>
        <w:spacing w:after="0"/>
        <w:rPr>
          <w:rFonts w:eastAsia="Times New Roman" w:cstheme="minorHAnsi"/>
          <w:lang w:val="en-US" w:eastAsia="nl-NL"/>
        </w:rPr>
      </w:pPr>
    </w:p>
    <w:p w14:paraId="3F54E194"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E-mail Address</w:t>
      </w:r>
    </w:p>
    <w:p w14:paraId="577D7306"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6D7556CC" w14:textId="77777777" w:rsidR="005C4569" w:rsidRPr="003E6A16" w:rsidRDefault="005C4569" w:rsidP="005C4569">
      <w:pPr>
        <w:spacing w:after="0"/>
        <w:rPr>
          <w:rFonts w:eastAsia="Times New Roman" w:cstheme="minorHAnsi"/>
          <w:lang w:val="en-US" w:eastAsia="nl-NL"/>
        </w:rPr>
      </w:pPr>
    </w:p>
    <w:p w14:paraId="498FB7CF"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Telephone number</w:t>
      </w:r>
    </w:p>
    <w:p w14:paraId="02B28E37"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6448E970" w14:textId="77777777" w:rsidR="005C4569" w:rsidRPr="00B71BB6" w:rsidRDefault="005C4569" w:rsidP="005C4569">
      <w:pPr>
        <w:spacing w:after="0"/>
        <w:rPr>
          <w:rFonts w:eastAsia="Times New Roman" w:cstheme="minorHAnsi"/>
          <w:sz w:val="19"/>
          <w:szCs w:val="19"/>
          <w:lang w:val="en-US" w:eastAsia="nl-NL"/>
        </w:rPr>
      </w:pPr>
    </w:p>
    <w:p w14:paraId="5C305ADB" w14:textId="77777777" w:rsidR="005C4569" w:rsidRPr="00B71BB6" w:rsidRDefault="005C4569" w:rsidP="005C4569">
      <w:pPr>
        <w:pStyle w:val="Heading1"/>
        <w:rPr>
          <w:rFonts w:asciiTheme="minorHAnsi" w:hAnsiTheme="minorHAnsi" w:cstheme="minorHAnsi"/>
          <w:lang w:val="en-US" w:eastAsia="nl-NL"/>
        </w:rPr>
      </w:pPr>
      <w:r w:rsidRPr="00B71BB6">
        <w:rPr>
          <w:rFonts w:asciiTheme="minorHAnsi" w:hAnsiTheme="minorHAnsi" w:cstheme="minorHAnsi"/>
          <w:lang w:val="en-US" w:eastAsia="nl-NL"/>
        </w:rPr>
        <w:t xml:space="preserve">Your project proposal </w:t>
      </w:r>
    </w:p>
    <w:p w14:paraId="461A7659" w14:textId="77777777" w:rsidR="005C4569" w:rsidRPr="00B71BB6" w:rsidRDefault="005C4569" w:rsidP="005C4569">
      <w:pPr>
        <w:spacing w:after="0"/>
        <w:rPr>
          <w:rFonts w:eastAsia="Times New Roman" w:cstheme="minorHAnsi"/>
          <w:sz w:val="19"/>
          <w:szCs w:val="19"/>
          <w:lang w:val="en-US" w:eastAsia="nl-NL"/>
        </w:rPr>
      </w:pPr>
    </w:p>
    <w:p w14:paraId="003B18AA" w14:textId="77777777"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Title of proposed work</w:t>
      </w:r>
    </w:p>
    <w:p w14:paraId="17069013"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5AFF121D"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 xml:space="preserve"> </w:t>
      </w:r>
    </w:p>
    <w:p w14:paraId="0666CD50" w14:textId="2E6E3093" w:rsidR="005C4569" w:rsidRPr="003E6A16" w:rsidRDefault="005C4569" w:rsidP="005C4569">
      <w:pPr>
        <w:spacing w:after="0"/>
        <w:rPr>
          <w:rFonts w:eastAsia="Times New Roman"/>
          <w:b/>
          <w:lang w:val="en-US" w:eastAsia="nl-NL"/>
        </w:rPr>
      </w:pPr>
      <w:r w:rsidRPr="3F1FDD88">
        <w:rPr>
          <w:rFonts w:eastAsia="Times New Roman"/>
          <w:b/>
          <w:lang w:val="en-US" w:eastAsia="nl-NL"/>
        </w:rPr>
        <w:t>How much money are you requesting (in Euros)</w:t>
      </w:r>
      <w:r w:rsidR="00AF280D" w:rsidRPr="3F1FDD88">
        <w:rPr>
          <w:rFonts w:eastAsia="Times New Roman"/>
          <w:b/>
          <w:lang w:val="en-US" w:eastAsia="nl-NL"/>
        </w:rPr>
        <w:t xml:space="preserve"> – Maximum is 3000 euros</w:t>
      </w:r>
    </w:p>
    <w:p w14:paraId="71D1F64E"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65D8B74C" w14:textId="77777777" w:rsidR="005C4569" w:rsidRPr="003E6A16" w:rsidRDefault="005C4569" w:rsidP="005C4569">
      <w:pPr>
        <w:spacing w:after="0"/>
        <w:rPr>
          <w:rFonts w:eastAsia="Times New Roman" w:cstheme="minorHAnsi"/>
          <w:lang w:val="en-US" w:eastAsia="nl-NL"/>
        </w:rPr>
      </w:pPr>
    </w:p>
    <w:p w14:paraId="105BAA7B" w14:textId="034AC894" w:rsidR="005C4569" w:rsidRPr="003E6A16" w:rsidRDefault="005C4569" w:rsidP="005C4569">
      <w:pPr>
        <w:spacing w:after="0"/>
        <w:rPr>
          <w:rFonts w:eastAsia="Times New Roman" w:cstheme="minorHAnsi"/>
          <w:b/>
          <w:bCs/>
          <w:lang w:val="en-US" w:eastAsia="nl-NL"/>
        </w:rPr>
      </w:pPr>
      <w:r w:rsidRPr="003E6A16">
        <w:rPr>
          <w:rFonts w:eastAsia="Times New Roman" w:cstheme="minorHAnsi"/>
          <w:b/>
          <w:bCs/>
          <w:lang w:val="en-US" w:eastAsia="nl-NL"/>
        </w:rPr>
        <w:t>Proposed Work</w:t>
      </w:r>
    </w:p>
    <w:p w14:paraId="27A7E450" w14:textId="20883F5D"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Describe the work you would like to achieve with the grant and how our funding will strengthen your capacity to achieve it. Please describe your goal and how you would like to achieve it, as well as your potential impact, and how you will make a difference. Include timeline of implementation of your activities.</w:t>
      </w:r>
      <w:r w:rsidR="009C74C1">
        <w:rPr>
          <w:rFonts w:eastAsia="Times New Roman" w:cstheme="minorHAnsi"/>
          <w:lang w:val="en-US" w:eastAsia="nl-NL"/>
        </w:rPr>
        <w:t xml:space="preserve"> Describe how </w:t>
      </w:r>
      <w:r w:rsidR="00CB6601">
        <w:rPr>
          <w:rFonts w:eastAsia="Times New Roman" w:cstheme="minorHAnsi"/>
          <w:lang w:val="en-US" w:eastAsia="nl-NL"/>
        </w:rPr>
        <w:t>you will</w:t>
      </w:r>
      <w:r w:rsidR="009C74C1">
        <w:rPr>
          <w:rFonts w:eastAsia="Times New Roman" w:cstheme="minorHAnsi"/>
          <w:lang w:val="en-US" w:eastAsia="nl-NL"/>
        </w:rPr>
        <w:t xml:space="preserve"> disseminate and communicate the outputs and results of your activity.</w:t>
      </w:r>
    </w:p>
    <w:p w14:paraId="503CC9D9" w14:textId="2921EEB5" w:rsidR="005C4569" w:rsidRPr="003E6A16" w:rsidRDefault="005C4569" w:rsidP="005C4569">
      <w:pPr>
        <w:spacing w:after="0"/>
        <w:rPr>
          <w:rFonts w:eastAsia="Times New Roman" w:cstheme="minorHAnsi"/>
          <w:lang w:val="en-US" w:eastAsia="nl-NL"/>
        </w:rPr>
      </w:pPr>
      <w:r w:rsidRPr="003E6A16">
        <w:rPr>
          <w:rFonts w:eastAsia="Times New Roman" w:cstheme="minorHAnsi"/>
          <w:lang w:val="en-US" w:eastAsia="nl-NL"/>
        </w:rPr>
        <w:t>Maximum 4000 characters</w:t>
      </w:r>
    </w:p>
    <w:p w14:paraId="1EE2F12B" w14:textId="77777777" w:rsidR="005C4569" w:rsidRPr="003E6A16" w:rsidRDefault="005C4569" w:rsidP="005C4569">
      <w:pPr>
        <w:spacing w:after="0"/>
        <w:rPr>
          <w:rFonts w:eastAsia="Times New Roman" w:cstheme="minorHAnsi"/>
          <w:lang w:val="en-US" w:eastAsia="nl-NL"/>
        </w:rPr>
      </w:pPr>
      <w:r w:rsidRPr="003E6A16">
        <w:rPr>
          <w:rFonts w:eastAsia="Times New Roman" w:cstheme="minorHAnsi"/>
          <w:highlight w:val="yellow"/>
          <w:lang w:val="en-US" w:eastAsia="nl-NL"/>
        </w:rPr>
        <w:t>Type your answer here</w:t>
      </w:r>
    </w:p>
    <w:p w14:paraId="0AE06DCE" w14:textId="77777777" w:rsidR="005C4569" w:rsidRPr="00B71BB6" w:rsidRDefault="005C4569" w:rsidP="005C4569">
      <w:pPr>
        <w:spacing w:after="0"/>
        <w:rPr>
          <w:rFonts w:eastAsia="Times New Roman" w:cstheme="minorHAnsi"/>
          <w:sz w:val="19"/>
          <w:szCs w:val="19"/>
          <w:lang w:val="en-US" w:eastAsia="nl-NL"/>
        </w:rPr>
      </w:pPr>
    </w:p>
    <w:p w14:paraId="5EE12996" w14:textId="77777777" w:rsidR="005C4569" w:rsidRPr="00B71BB6" w:rsidRDefault="005C4569" w:rsidP="005C4569">
      <w:pPr>
        <w:spacing w:after="0"/>
        <w:rPr>
          <w:rFonts w:eastAsia="Times New Roman" w:cstheme="minorHAnsi"/>
          <w:sz w:val="19"/>
          <w:szCs w:val="19"/>
          <w:lang w:val="en-US" w:eastAsia="nl-NL"/>
        </w:rPr>
      </w:pPr>
    </w:p>
    <w:p w14:paraId="7F0550B5" w14:textId="77777777" w:rsidR="005C4569" w:rsidRPr="00B71BB6" w:rsidRDefault="005C4569" w:rsidP="005C4569">
      <w:pPr>
        <w:spacing w:after="0"/>
        <w:rPr>
          <w:rFonts w:eastAsia="Times New Roman" w:cstheme="minorHAnsi"/>
          <w:sz w:val="19"/>
          <w:szCs w:val="19"/>
          <w:lang w:val="en-US" w:eastAsia="nl-NL"/>
        </w:rPr>
      </w:pPr>
    </w:p>
    <w:p w14:paraId="7FDFDE84" w14:textId="16C27477" w:rsidR="003947A8" w:rsidRPr="00B71BB6" w:rsidRDefault="003947A8" w:rsidP="005C4569">
      <w:pPr>
        <w:spacing w:after="0"/>
        <w:rPr>
          <w:rFonts w:cstheme="minorHAnsi"/>
          <w:sz w:val="19"/>
          <w:szCs w:val="19"/>
          <w:lang w:val="en-US"/>
        </w:rPr>
      </w:pPr>
    </w:p>
    <w:sectPr w:rsidR="003947A8" w:rsidRPr="00B71BB6" w:rsidSect="00BC5104">
      <w:footerReference w:type="default" r:id="rId12"/>
      <w:pgSz w:w="11906" w:h="16838"/>
      <w:pgMar w:top="1418" w:right="991"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F838B" w14:textId="77777777" w:rsidR="00CD1ABB" w:rsidRDefault="00CD1ABB">
      <w:pPr>
        <w:spacing w:after="0" w:line="240" w:lineRule="auto"/>
      </w:pPr>
      <w:r>
        <w:separator/>
      </w:r>
    </w:p>
  </w:endnote>
  <w:endnote w:type="continuationSeparator" w:id="0">
    <w:p w14:paraId="712371F0" w14:textId="77777777" w:rsidR="00CD1ABB" w:rsidRDefault="00CD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9283899"/>
      <w:docPartObj>
        <w:docPartGallery w:val="Page Numbers (Bottom of Page)"/>
        <w:docPartUnique/>
      </w:docPartObj>
    </w:sdtPr>
    <w:sdtEndPr>
      <w:rPr>
        <w:noProof/>
      </w:rPr>
    </w:sdtEndPr>
    <w:sdtContent>
      <w:p w14:paraId="178CE5B8" w14:textId="52F73DA1" w:rsidR="005C4569" w:rsidRDefault="005C45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52E50B" w14:textId="61A55C2A" w:rsidR="002B635B" w:rsidRPr="00AB202D" w:rsidRDefault="002B635B" w:rsidP="00AB202D">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40DEF" w14:textId="77777777" w:rsidR="00CD1ABB" w:rsidRDefault="00CD1ABB">
      <w:pPr>
        <w:spacing w:after="0" w:line="240" w:lineRule="auto"/>
      </w:pPr>
      <w:bookmarkStart w:id="0" w:name="_Hlk23764875"/>
      <w:bookmarkEnd w:id="0"/>
      <w:r>
        <w:separator/>
      </w:r>
    </w:p>
  </w:footnote>
  <w:footnote w:type="continuationSeparator" w:id="0">
    <w:p w14:paraId="68DE7D75" w14:textId="77777777" w:rsidR="00CD1ABB" w:rsidRDefault="00CD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CxMDK1NDQxN7NQ0lEKTi0uzszPAykwrAUAwZvJuiwAAAA="/>
    <w:docVar w:name="updated" w:val="false"/>
  </w:docVars>
  <w:rsids>
    <w:rsidRoot w:val="003947A8"/>
    <w:rsid w:val="0002757D"/>
    <w:rsid w:val="00091A97"/>
    <w:rsid w:val="000C7C30"/>
    <w:rsid w:val="000D645D"/>
    <w:rsid w:val="001664D6"/>
    <w:rsid w:val="001A425C"/>
    <w:rsid w:val="001A5BD1"/>
    <w:rsid w:val="001D17AD"/>
    <w:rsid w:val="001D3611"/>
    <w:rsid w:val="00200885"/>
    <w:rsid w:val="00202EFD"/>
    <w:rsid w:val="00260E6C"/>
    <w:rsid w:val="0027500F"/>
    <w:rsid w:val="002B635B"/>
    <w:rsid w:val="002D1C46"/>
    <w:rsid w:val="00357FFE"/>
    <w:rsid w:val="003947A8"/>
    <w:rsid w:val="003E6A16"/>
    <w:rsid w:val="00413CE5"/>
    <w:rsid w:val="00442BF6"/>
    <w:rsid w:val="0046686C"/>
    <w:rsid w:val="004A077A"/>
    <w:rsid w:val="004E7182"/>
    <w:rsid w:val="0051609E"/>
    <w:rsid w:val="00524BE6"/>
    <w:rsid w:val="00585A14"/>
    <w:rsid w:val="005971F0"/>
    <w:rsid w:val="005C4569"/>
    <w:rsid w:val="005F0885"/>
    <w:rsid w:val="006325A0"/>
    <w:rsid w:val="006430B0"/>
    <w:rsid w:val="0064424F"/>
    <w:rsid w:val="0068174B"/>
    <w:rsid w:val="006931DB"/>
    <w:rsid w:val="007051FE"/>
    <w:rsid w:val="00730DBF"/>
    <w:rsid w:val="00732ADD"/>
    <w:rsid w:val="00734F50"/>
    <w:rsid w:val="00764B6D"/>
    <w:rsid w:val="007660BE"/>
    <w:rsid w:val="007B3221"/>
    <w:rsid w:val="007D40D2"/>
    <w:rsid w:val="007F5798"/>
    <w:rsid w:val="00816A23"/>
    <w:rsid w:val="00823528"/>
    <w:rsid w:val="00827CD0"/>
    <w:rsid w:val="008605C6"/>
    <w:rsid w:val="0087088E"/>
    <w:rsid w:val="00877838"/>
    <w:rsid w:val="008C5808"/>
    <w:rsid w:val="009C74C1"/>
    <w:rsid w:val="00A27948"/>
    <w:rsid w:val="00A634C3"/>
    <w:rsid w:val="00AA3EB0"/>
    <w:rsid w:val="00AA61D6"/>
    <w:rsid w:val="00AB202D"/>
    <w:rsid w:val="00AD730F"/>
    <w:rsid w:val="00AE4970"/>
    <w:rsid w:val="00AF280D"/>
    <w:rsid w:val="00AF704B"/>
    <w:rsid w:val="00B20094"/>
    <w:rsid w:val="00B40FE8"/>
    <w:rsid w:val="00B71BB6"/>
    <w:rsid w:val="00B81DBA"/>
    <w:rsid w:val="00BC5104"/>
    <w:rsid w:val="00BD5051"/>
    <w:rsid w:val="00C11646"/>
    <w:rsid w:val="00C461B3"/>
    <w:rsid w:val="00C5209A"/>
    <w:rsid w:val="00C85BB8"/>
    <w:rsid w:val="00C93E2A"/>
    <w:rsid w:val="00CB6601"/>
    <w:rsid w:val="00CB721C"/>
    <w:rsid w:val="00CD1ABB"/>
    <w:rsid w:val="00CF0EF0"/>
    <w:rsid w:val="00D30AAE"/>
    <w:rsid w:val="00D5642D"/>
    <w:rsid w:val="00DB1412"/>
    <w:rsid w:val="00DB14F2"/>
    <w:rsid w:val="00DB1763"/>
    <w:rsid w:val="00DF22C1"/>
    <w:rsid w:val="00DF53A3"/>
    <w:rsid w:val="00E43AB6"/>
    <w:rsid w:val="00E65D69"/>
    <w:rsid w:val="00E80B19"/>
    <w:rsid w:val="00EB0823"/>
    <w:rsid w:val="00F07128"/>
    <w:rsid w:val="00F3064F"/>
    <w:rsid w:val="00F322FD"/>
    <w:rsid w:val="00F3382A"/>
    <w:rsid w:val="00FA349F"/>
    <w:rsid w:val="00FC1CE9"/>
    <w:rsid w:val="00FC4738"/>
    <w:rsid w:val="00FD5345"/>
    <w:rsid w:val="00FF6612"/>
    <w:rsid w:val="22B7664F"/>
    <w:rsid w:val="3C1EA366"/>
    <w:rsid w:val="3F1FDD88"/>
    <w:rsid w:val="4FD7B746"/>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D3C757"/>
  <w15:docId w15:val="{41198953-7784-4E4B-BC6F-F26F82CC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F50"/>
  </w:style>
  <w:style w:type="paragraph" w:styleId="Heading1">
    <w:name w:val="heading 1"/>
    <w:basedOn w:val="Normal"/>
    <w:next w:val="Normal"/>
    <w:link w:val="Heading1Char"/>
    <w:uiPriority w:val="9"/>
    <w:qFormat/>
    <w:rsid w:val="00202E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02E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02E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nhef">
    <w:name w:val="aanhef"/>
    <w:basedOn w:val="Normal"/>
    <w:rsid w:val="003947A8"/>
    <w:pPr>
      <w:spacing w:before="560" w:after="280" w:line="280" w:lineRule="atLeast"/>
    </w:pPr>
    <w:rPr>
      <w:rFonts w:ascii="Arial" w:eastAsia="Times New Roman" w:hAnsi="Arial" w:cs="Times New Roman"/>
      <w:sz w:val="19"/>
      <w:szCs w:val="24"/>
      <w:lang w:val="en-GB" w:eastAsia="nl-NL"/>
    </w:rPr>
  </w:style>
  <w:style w:type="paragraph" w:styleId="Header">
    <w:name w:val="header"/>
    <w:basedOn w:val="Normal"/>
    <w:link w:val="HeaderChar"/>
    <w:uiPriority w:val="99"/>
    <w:unhideWhenUsed/>
    <w:rsid w:val="00734F50"/>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4F50"/>
  </w:style>
  <w:style w:type="paragraph" w:styleId="Footer">
    <w:name w:val="footer"/>
    <w:basedOn w:val="Normal"/>
    <w:link w:val="FooterChar"/>
    <w:uiPriority w:val="99"/>
    <w:unhideWhenUsed/>
    <w:rsid w:val="00734F5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4F50"/>
  </w:style>
  <w:style w:type="paragraph" w:styleId="BalloonText">
    <w:name w:val="Balloon Text"/>
    <w:basedOn w:val="Normal"/>
    <w:link w:val="BalloonTextChar"/>
    <w:uiPriority w:val="99"/>
    <w:semiHidden/>
    <w:unhideWhenUsed/>
    <w:rsid w:val="00DB17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763"/>
    <w:rPr>
      <w:rFonts w:ascii="Segoe UI" w:hAnsi="Segoe UI" w:cs="Segoe UI"/>
      <w:sz w:val="18"/>
      <w:szCs w:val="18"/>
    </w:rPr>
  </w:style>
  <w:style w:type="character" w:customStyle="1" w:styleId="Heading1Char">
    <w:name w:val="Heading 1 Char"/>
    <w:basedOn w:val="DefaultParagraphFont"/>
    <w:link w:val="Heading1"/>
    <w:uiPriority w:val="9"/>
    <w:rsid w:val="00202EF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02EF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02EF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823528"/>
    <w:pPr>
      <w:spacing w:after="0" w:line="240" w:lineRule="auto"/>
    </w:pPr>
  </w:style>
  <w:style w:type="paragraph" w:styleId="FootnoteText">
    <w:name w:val="footnote text"/>
    <w:basedOn w:val="Normal"/>
    <w:link w:val="FootnoteTextChar"/>
    <w:uiPriority w:val="99"/>
    <w:semiHidden/>
    <w:unhideWhenUsed/>
    <w:rsid w:val="008235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3528"/>
    <w:rPr>
      <w:sz w:val="20"/>
      <w:szCs w:val="20"/>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uiPriority w:val="99"/>
    <w:rsid w:val="00823528"/>
    <w:rPr>
      <w:vertAlign w:val="superscript"/>
    </w:rPr>
  </w:style>
  <w:style w:type="character" w:styleId="Hyperlink">
    <w:name w:val="Hyperlink"/>
    <w:basedOn w:val="DefaultParagraphFont"/>
    <w:uiPriority w:val="99"/>
    <w:unhideWhenUsed/>
    <w:rsid w:val="00AB202D"/>
    <w:rPr>
      <w:color w:val="0000FF"/>
      <w:u w:val="single"/>
    </w:rPr>
  </w:style>
  <w:style w:type="table" w:styleId="TableGrid">
    <w:name w:val="Table Grid"/>
    <w:basedOn w:val="TableNormal"/>
    <w:uiPriority w:val="59"/>
    <w:rsid w:val="007F5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5798"/>
    <w:rPr>
      <w:color w:val="605E5C"/>
      <w:shd w:val="clear" w:color="auto" w:fill="E1DFDD"/>
    </w:rPr>
  </w:style>
  <w:style w:type="paragraph" w:styleId="Title">
    <w:name w:val="Title"/>
    <w:basedOn w:val="Normal"/>
    <w:next w:val="Normal"/>
    <w:link w:val="TitleChar"/>
    <w:uiPriority w:val="10"/>
    <w:qFormat/>
    <w:rsid w:val="005C45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569"/>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A3EB0"/>
    <w:rPr>
      <w:sz w:val="16"/>
      <w:szCs w:val="16"/>
    </w:rPr>
  </w:style>
  <w:style w:type="paragraph" w:styleId="CommentText">
    <w:name w:val="annotation text"/>
    <w:basedOn w:val="Normal"/>
    <w:link w:val="CommentTextChar"/>
    <w:uiPriority w:val="99"/>
    <w:unhideWhenUsed/>
    <w:rsid w:val="00AA3EB0"/>
    <w:pPr>
      <w:spacing w:line="240" w:lineRule="auto"/>
    </w:pPr>
    <w:rPr>
      <w:sz w:val="20"/>
      <w:szCs w:val="20"/>
    </w:rPr>
  </w:style>
  <w:style w:type="character" w:customStyle="1" w:styleId="CommentTextChar">
    <w:name w:val="Comment Text Char"/>
    <w:basedOn w:val="DefaultParagraphFont"/>
    <w:link w:val="CommentText"/>
    <w:uiPriority w:val="99"/>
    <w:rsid w:val="00AA3EB0"/>
    <w:rPr>
      <w:sz w:val="20"/>
      <w:szCs w:val="20"/>
    </w:rPr>
  </w:style>
  <w:style w:type="paragraph" w:styleId="CommentSubject">
    <w:name w:val="annotation subject"/>
    <w:basedOn w:val="CommentText"/>
    <w:next w:val="CommentText"/>
    <w:link w:val="CommentSubjectChar"/>
    <w:uiPriority w:val="99"/>
    <w:semiHidden/>
    <w:unhideWhenUsed/>
    <w:rsid w:val="00AA3EB0"/>
    <w:rPr>
      <w:b/>
      <w:bCs/>
    </w:rPr>
  </w:style>
  <w:style w:type="character" w:customStyle="1" w:styleId="CommentSubjectChar">
    <w:name w:val="Comment Subject Char"/>
    <w:basedOn w:val="CommentTextChar"/>
    <w:link w:val="CommentSubject"/>
    <w:uiPriority w:val="99"/>
    <w:semiHidden/>
    <w:rsid w:val="00AA3E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290279">
      <w:bodyDiv w:val="1"/>
      <w:marLeft w:val="0"/>
      <w:marRight w:val="0"/>
      <w:marTop w:val="0"/>
      <w:marBottom w:val="0"/>
      <w:divBdr>
        <w:top w:val="none" w:sz="0" w:space="0" w:color="auto"/>
        <w:left w:val="none" w:sz="0" w:space="0" w:color="auto"/>
        <w:bottom w:val="none" w:sz="0" w:space="0" w:color="auto"/>
        <w:right w:val="none" w:sz="0" w:space="0" w:color="auto"/>
      </w:divBdr>
    </w:div>
    <w:div w:id="1134983525">
      <w:bodyDiv w:val="1"/>
      <w:marLeft w:val="0"/>
      <w:marRight w:val="0"/>
      <w:marTop w:val="0"/>
      <w:marBottom w:val="0"/>
      <w:divBdr>
        <w:top w:val="none" w:sz="0" w:space="0" w:color="auto"/>
        <w:left w:val="none" w:sz="0" w:space="0" w:color="auto"/>
        <w:bottom w:val="none" w:sz="0" w:space="0" w:color="auto"/>
        <w:right w:val="none" w:sz="0" w:space="0" w:color="auto"/>
      </w:divBdr>
    </w:div>
    <w:div w:id="1782454851">
      <w:bodyDiv w:val="1"/>
      <w:marLeft w:val="0"/>
      <w:marRight w:val="0"/>
      <w:marTop w:val="0"/>
      <w:marBottom w:val="0"/>
      <w:divBdr>
        <w:top w:val="none" w:sz="0" w:space="0" w:color="auto"/>
        <w:left w:val="none" w:sz="0" w:space="0" w:color="auto"/>
        <w:bottom w:val="none" w:sz="0" w:space="0" w:color="auto"/>
        <w:right w:val="none" w:sz="0" w:space="0" w:color="auto"/>
      </w:divBdr>
    </w:div>
    <w:div w:id="214527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df-feph.org/"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216618a-fc18-4dc8-96e6-cbf2c33b3040">
      <Terms xmlns="http://schemas.microsoft.com/office/infopath/2007/PartnerControls"/>
    </lcf76f155ced4ddcb4097134ff3c332f>
    <TaxCatchAll xmlns="252f4827-23ce-43c5-a232-6be14f1d3f5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6ACA509311AC418A3895BEE7136C11" ma:contentTypeVersion="13" ma:contentTypeDescription="Create a new document." ma:contentTypeScope="" ma:versionID="cc4244eb5a2ee8483e0c4d5798a27adc">
  <xsd:schema xmlns:xsd="http://www.w3.org/2001/XMLSchema" xmlns:xs="http://www.w3.org/2001/XMLSchema" xmlns:p="http://schemas.microsoft.com/office/2006/metadata/properties" xmlns:ns2="7216618a-fc18-4dc8-96e6-cbf2c33b3040" xmlns:ns3="252f4827-23ce-43c5-a232-6be14f1d3f55" targetNamespace="http://schemas.microsoft.com/office/2006/metadata/properties" ma:root="true" ma:fieldsID="33c9b38e1f1977362884346ef1356c96" ns2:_="" ns3:_="">
    <xsd:import namespace="7216618a-fc18-4dc8-96e6-cbf2c33b3040"/>
    <xsd:import namespace="252f4827-23ce-43c5-a232-6be14f1d3f5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16618a-fc18-4dc8-96e6-cbf2c33b30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c269641-27d2-45e3-b2ce-fef808aaf93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2f4827-23ce-43c5-a232-6be14f1d3f5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fd7dd28-1cc8-4282-a9fa-85e7441438cc}" ma:internalName="TaxCatchAll" ma:showField="CatchAllData" ma:web="252f4827-23ce-43c5-a232-6be14f1d3f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654A91-396D-4750-BBBF-261D10F3F0F3}">
  <ds:schemaRefs>
    <ds:schemaRef ds:uri="http://schemas.microsoft.com/office/2006/metadata/properties"/>
    <ds:schemaRef ds:uri="http://schemas.microsoft.com/office/infopath/2007/PartnerControls"/>
    <ds:schemaRef ds:uri="7216618a-fc18-4dc8-96e6-cbf2c33b3040"/>
    <ds:schemaRef ds:uri="252f4827-23ce-43c5-a232-6be14f1d3f55"/>
  </ds:schemaRefs>
</ds:datastoreItem>
</file>

<file path=customXml/itemProps2.xml><?xml version="1.0" encoding="utf-8"?>
<ds:datastoreItem xmlns:ds="http://schemas.openxmlformats.org/officeDocument/2006/customXml" ds:itemID="{EEC3EEDB-A853-47E2-B0A6-2FE90DF94C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16618a-fc18-4dc8-96e6-cbf2c33b3040"/>
    <ds:schemaRef ds:uri="252f4827-23ce-43c5-a232-6be14f1d3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96AB2-17EB-4C47-B0F9-C1AE635A66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CORYS Nederland B.V.</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ta Peeters</dc:creator>
  <cp:lastModifiedBy>Giulia Traversi</cp:lastModifiedBy>
  <cp:revision>19</cp:revision>
  <cp:lastPrinted>2022-03-15T12:40:00Z</cp:lastPrinted>
  <dcterms:created xsi:type="dcterms:W3CDTF">2022-03-15T12:33:00Z</dcterms:created>
  <dcterms:modified xsi:type="dcterms:W3CDTF">2025-09-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6ACA509311AC418A3895BEE7136C11</vt:lpwstr>
  </property>
  <property fmtid="{D5CDD505-2E9C-101B-9397-08002B2CF9AE}" pid="3" name="Order">
    <vt:r8>10458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